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f38921590089c1cd826e36af2afcda170dc0d"/>
      <w:r>
        <w:rPr>
          <w:b/>
        </w:rPr>
        <w:t xml:space="preserve">ПРОТОКОЛ ЕЛЕКТРОННОГО АУКЦІОНУ № BSE001-UA-20220513-471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9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4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1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 000,00 грн (чотир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00 000,00 грн (двісті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00 000,00 грн (чотири мільйони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18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1:12:38Z</dcterms:created>
  <dcterms:modified xsi:type="dcterms:W3CDTF">2024-05-08T01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